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7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d0e200ab-fa3e-49eb-9bb9-e3a0f2b6ce27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0e200ab-fa3e-49eb-9bb9-e3a0f2b6ce27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b724c6a-7f98-45f4-b3bd-44d10326e282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b724c6a-7f98-45f4-b3bd-44d10326e282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c1451c5-743e-4834-9db4-4a6c3c5e53b6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c1451c5-743e-4834-9db4-4a6c3c5e53b6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25d5648-4764-4f47-ac6d-c99f4c408f77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25d5648-4764-4f47-ac6d-c99f4c408f77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59c41ba-819a-4733-bc5d-5d1d05bc8897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59c41ba-819a-4733-bc5d-5d1d05bc8897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1420237-dfd6-4b0a-982c-ce54dece3131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1420237-dfd6-4b0a-982c-ce54dece3131"/>
      <w:r>
        <w:rPr>
          <w:rFonts/>
          <w:b w:val="true"/>
        </w:rPr>
        <w:t xml:space="preserve">: </w:t>
      </w:r>
      <w:r>
        <w:t xml:space="preserve">B - Enoncé 14 : La consommation de Puff Bars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7cec655-ef03-4497-a9fe-e46a027d1978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7cec655-ef03-4497-a9fe-e46a027d1978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bd1cd67-c63a-4bf4-82c5-7b200f093e49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bd1cd67-c63a-4bf4-82c5-7b200f093e49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459ee90-fc2b-4c63-8ff5-3b1d9e19b8ec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459ee90-fc2b-4c63-8ff5-3b1d9e19b8ec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6ab6121-1fa8-4498-8ee0-109a57b8fe68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6ab6121-1fa8-4498-8ee0-109a57b8fe68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379a5b6-5515-47fc-8963-439d1d75742b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379a5b6-5515-47fc-8963-439d1d75742b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f6bc620-9104-466f-b773-a6aa42df6906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f6bc620-9104-466f-b773-a6aa42df6906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7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b392e7e206596846ae6de3e476f8d8e362e63c67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8971afaa82ad5b973025d677599a3fe0eccf799e.png"/>
<Relationship Id="rId43" Type="http://schemas.openxmlformats.org/officeDocument/2006/relationships/image" Target="media/bf5585d34f94f7166c8174ce2db6a5e05f012c15.png"/>
<Relationship Id="rId44" Type="http://schemas.openxmlformats.org/officeDocument/2006/relationships/image" Target="media/7b9cda7c864dec2ca1a21d93761015b8ebeb601d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73e090e80ab88aec2a71aee4aa5e75d2175e632c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99dcd72dcb8b8b7d5439cb35d4f11d91fb260a36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67e5e55c4df27021418ffcf8abaf0a5e6932d792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f739d7854956c74f679d3f155328de2fd9e782a7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7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08:38Z</dcterms:created>
  <dcterms:modified xsi:type="dcterms:W3CDTF">2023-04-20T11:08:4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7</vt:lpwstr>
  </property>
</Properties>
</file>